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 with effect-condition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8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5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1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8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9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4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14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3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5Z</dcterms:created>
  <dcterms:modified xsi:type="dcterms:W3CDTF">2024-08-09T06:4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